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co sola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isopentyl salicylate, TETRAHYDROLINALO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101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0-08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08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Orientalny. balsamiczny. Owoc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000 mg/kg masy ciała Animal: rat, Animal sex: male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0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co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4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co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3,7-dimethyloctan-3-ol ; pentyl salicyl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isopentyl salicylate, TETRAHYDROLINALO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3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3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co sola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co sola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6.2026   Data aktualizacji: 23.03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57BB28-F030-4D99-90F9-609F9CF5049F}"/>
</file>

<file path=customXml/itemProps3.xml><?xml version="1.0" encoding="utf-8"?>
<ds:datastoreItem xmlns:ds="http://schemas.openxmlformats.org/officeDocument/2006/customXml" ds:itemID="{9D9D0AFA-D7C0-4B2A-A28D-3A376B830BDC}"/>
</file>

<file path=customXml/itemProps4.xml><?xml version="1.0" encoding="utf-8"?>
<ds:datastoreItem xmlns:ds="http://schemas.openxmlformats.org/officeDocument/2006/customXml" ds:itemID="{528DE938-B861-4AC6-BF65-3F8DD1CB46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